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F9F2DD6" w:rsidR="00442E4B" w:rsidRPr="00442E4B" w:rsidRDefault="00442E4B" w:rsidP="00E31880">
      <w:pPr>
        <w:jc w:val="center"/>
        <w:rPr>
          <w:b/>
          <w:bCs/>
          <w:sz w:val="32"/>
          <w:szCs w:val="32"/>
        </w:rPr>
      </w:pPr>
      <w:r>
        <w:rPr>
          <w:b/>
          <w:bCs/>
          <w:sz w:val="32"/>
          <w:szCs w:val="32"/>
        </w:rPr>
        <w:t>(</w:t>
      </w:r>
      <w:r w:rsidR="008A3387">
        <w:rPr>
          <w:b/>
          <w:bCs/>
          <w:sz w:val="32"/>
          <w:szCs w:val="32"/>
        </w:rPr>
        <w:t>Oklaho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CB2C607" w:rsidR="009A4FD9" w:rsidRDefault="008A3387" w:rsidP="009A4FD9">
            <w:pPr>
              <w:rPr>
                <w:sz w:val="22"/>
                <w:szCs w:val="22"/>
              </w:rPr>
            </w:pPr>
            <w:r>
              <w:rPr>
                <w:sz w:val="22"/>
                <w:szCs w:val="22"/>
              </w:rPr>
              <w:t>Oklahom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BEBDC" w14:textId="77777777" w:rsidR="00185C74" w:rsidRDefault="00185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386B87" w:rsidR="00F4034F" w:rsidRPr="00185C74" w:rsidRDefault="00F4034F" w:rsidP="00185C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5401D" w14:textId="77777777" w:rsidR="00185C74" w:rsidRDefault="00185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85920" w14:textId="77777777" w:rsidR="00185C74" w:rsidRDefault="00185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6094E9A" w:rsidR="00F4034F" w:rsidRPr="00185C74" w:rsidRDefault="00F4034F" w:rsidP="00185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BA808" w14:textId="77777777" w:rsidR="00185C74" w:rsidRDefault="00185C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78167744">
    <w:abstractNumId w:val="1"/>
  </w:num>
  <w:num w:numId="2" w16cid:durableId="615404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85C74"/>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3387"/>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